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4A3FF429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694A97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C35D875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694A97">
        <w:rPr>
          <w:b w:val="0"/>
          <w:szCs w:val="24"/>
        </w:rPr>
        <w:t>Amanda Davis</w:t>
      </w:r>
      <w:r w:rsidR="00613557" w:rsidRPr="00B72051">
        <w:rPr>
          <w:b w:val="0"/>
          <w:szCs w:val="24"/>
        </w:rPr>
        <w:fldChar w:fldCharType="end"/>
      </w:r>
    </w:p>
    <w:p w14:paraId="77C2C5F7" w14:textId="51BEC1DD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94A97">
        <w:rPr>
          <w:b w:val="0"/>
          <w:szCs w:val="24"/>
        </w:rPr>
        <w:t>PT 133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15C09B00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94A97">
        <w:rPr>
          <w:b w:val="0"/>
          <w:szCs w:val="24"/>
        </w:rPr>
        <w:t>adavis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36CA2A7E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694A97">
        <w:rPr>
          <w:b w:val="0"/>
          <w:szCs w:val="24"/>
        </w:rPr>
        <w:t>275-523-9013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B18EA2" w14:textId="7C14B960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sz w:val="20"/>
              </w:rPr>
              <w:t>NSG 270 Precepting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0B11E249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noProof/>
                <w:sz w:val="20"/>
              </w:rPr>
              <w:t>NSG 270 Precepting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3B8AD7A8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noProof/>
                <w:sz w:val="20"/>
              </w:rPr>
              <w:t>NSG 270 Precepting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87815FC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noProof/>
                <w:sz w:val="20"/>
              </w:rPr>
              <w:t>NSG 270 Precepting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303DD15C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noProof/>
                <w:sz w:val="20"/>
              </w:rPr>
              <w:t>NSG 270 Precepting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2B4566B" w14:textId="77777777" w:rsidR="00694A9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sz w:val="20"/>
              </w:rPr>
              <w:t>Office hours</w:t>
            </w:r>
          </w:p>
          <w:p w14:paraId="491D847E" w14:textId="77777777" w:rsidR="00694A97" w:rsidRDefault="00694A97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T 133</w:t>
            </w:r>
          </w:p>
          <w:p w14:paraId="4A4EAE33" w14:textId="13817243" w:rsidR="00B01CF1" w:rsidRPr="00BC2A50" w:rsidRDefault="00694A97" w:rsidP="00BC2A50">
            <w:pPr>
              <w:jc w:val="center"/>
            </w:pPr>
            <w:r>
              <w:rPr>
                <w:sz w:val="20"/>
              </w:rPr>
              <w:t>12-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DF51096" w14:textId="77777777" w:rsidR="00694A97" w:rsidRDefault="00B01CF1" w:rsidP="00694A97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noProof/>
                <w:sz w:val="20"/>
              </w:rPr>
              <w:t>Office hours</w:t>
            </w:r>
          </w:p>
          <w:p w14:paraId="65F8057B" w14:textId="77777777" w:rsidR="00694A97" w:rsidRDefault="00694A97" w:rsidP="00694A97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Virtual</w:t>
            </w:r>
          </w:p>
          <w:p w14:paraId="477DAE72" w14:textId="36EFE01F" w:rsidR="00B01CF1" w:rsidRPr="00BC2A50" w:rsidRDefault="00694A97" w:rsidP="00694A97">
            <w:pPr>
              <w:jc w:val="center"/>
            </w:pPr>
            <w:r>
              <w:rPr>
                <w:noProof/>
                <w:sz w:val="20"/>
              </w:rPr>
              <w:t>10am-1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E9EFFF1" w14:textId="77777777" w:rsidR="00694A97" w:rsidRPr="00694A97" w:rsidRDefault="00B01CF1" w:rsidP="00694A97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 w:rsidRPr="00694A97">
              <w:rPr>
                <w:noProof/>
                <w:sz w:val="20"/>
              </w:rPr>
              <w:t>Office hours</w:t>
            </w:r>
          </w:p>
          <w:p w14:paraId="64CDB536" w14:textId="77777777" w:rsidR="00694A97" w:rsidRPr="00694A97" w:rsidRDefault="00694A97" w:rsidP="00694A97">
            <w:pPr>
              <w:jc w:val="center"/>
              <w:rPr>
                <w:noProof/>
                <w:sz w:val="20"/>
              </w:rPr>
            </w:pPr>
            <w:r w:rsidRPr="00694A97">
              <w:rPr>
                <w:noProof/>
                <w:sz w:val="20"/>
              </w:rPr>
              <w:t>PT 133</w:t>
            </w:r>
          </w:p>
          <w:p w14:paraId="3B9A360A" w14:textId="42ADD1C7" w:rsidR="00B01CF1" w:rsidRPr="00BC2A50" w:rsidRDefault="00694A97" w:rsidP="00694A97">
            <w:pPr>
              <w:jc w:val="center"/>
            </w:pPr>
            <w:r w:rsidRPr="00694A97">
              <w:rPr>
                <w:noProof/>
                <w:sz w:val="20"/>
              </w:rPr>
              <w:t>12-2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A6939B2" w14:textId="77777777" w:rsidR="00694A9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sz w:val="20"/>
              </w:rPr>
              <w:t>NSG 252 H1</w:t>
            </w:r>
            <w:r w:rsidR="00694A97">
              <w:rPr>
                <w:sz w:val="20"/>
              </w:rPr>
              <w:br/>
              <w:t>PT 122</w:t>
            </w:r>
          </w:p>
          <w:p w14:paraId="79DCD0AA" w14:textId="29D35E2A" w:rsidR="00B01CF1" w:rsidRPr="00BC2A50" w:rsidRDefault="00694A97" w:rsidP="00BC2A50">
            <w:pPr>
              <w:jc w:val="center"/>
            </w:pPr>
            <w:r>
              <w:rPr>
                <w:sz w:val="20"/>
              </w:rPr>
              <w:t>2-3:5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B07D005" w14:textId="77777777" w:rsidR="00694A97" w:rsidRPr="00694A97" w:rsidRDefault="00B01CF1" w:rsidP="00694A97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 w:rsidRPr="00694A97">
              <w:rPr>
                <w:noProof/>
                <w:sz w:val="20"/>
              </w:rPr>
              <w:t>NSG 252 H1</w:t>
            </w:r>
          </w:p>
          <w:p w14:paraId="55C4333F" w14:textId="77777777" w:rsidR="00694A97" w:rsidRPr="00694A97" w:rsidRDefault="00694A97" w:rsidP="00694A97">
            <w:pPr>
              <w:jc w:val="center"/>
              <w:rPr>
                <w:noProof/>
                <w:sz w:val="20"/>
              </w:rPr>
            </w:pPr>
            <w:r w:rsidRPr="00694A97">
              <w:rPr>
                <w:noProof/>
                <w:sz w:val="20"/>
              </w:rPr>
              <w:t>PT 122</w:t>
            </w:r>
          </w:p>
          <w:p w14:paraId="134D25E4" w14:textId="62EED326" w:rsidR="00B01CF1" w:rsidRPr="00BC2A50" w:rsidRDefault="00694A97" w:rsidP="00694A97">
            <w:pPr>
              <w:jc w:val="center"/>
            </w:pPr>
            <w:r w:rsidRPr="00694A97">
              <w:rPr>
                <w:noProof/>
                <w:sz w:val="20"/>
              </w:rPr>
              <w:t>2-3:5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AC7D6E2" w14:textId="77777777" w:rsidR="00694A9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sz w:val="20"/>
              </w:rPr>
              <w:t>Office hours</w:t>
            </w:r>
          </w:p>
          <w:p w14:paraId="732DFE48" w14:textId="77777777" w:rsidR="00694A97" w:rsidRDefault="00694A97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T 133</w:t>
            </w:r>
          </w:p>
          <w:p w14:paraId="5A3403E2" w14:textId="08212D90" w:rsidR="00B01CF1" w:rsidRPr="00BC2A50" w:rsidRDefault="00694A97" w:rsidP="00BC2A50">
            <w:pPr>
              <w:jc w:val="center"/>
            </w:pPr>
            <w:r>
              <w:rPr>
                <w:sz w:val="20"/>
              </w:rPr>
              <w:t>4-6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475FE82" w14:textId="77777777" w:rsidR="00694A97" w:rsidRPr="00694A97" w:rsidRDefault="00B01CF1" w:rsidP="00694A97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 w:rsidRPr="00694A97">
              <w:rPr>
                <w:noProof/>
                <w:sz w:val="20"/>
              </w:rPr>
              <w:t>Office hours</w:t>
            </w:r>
          </w:p>
          <w:p w14:paraId="3DB17A53" w14:textId="77777777" w:rsidR="00694A97" w:rsidRPr="00694A97" w:rsidRDefault="00694A97" w:rsidP="00694A97">
            <w:pPr>
              <w:jc w:val="center"/>
              <w:rPr>
                <w:noProof/>
                <w:sz w:val="20"/>
              </w:rPr>
            </w:pPr>
            <w:r w:rsidRPr="00694A97">
              <w:rPr>
                <w:noProof/>
                <w:sz w:val="20"/>
              </w:rPr>
              <w:t>PT 133</w:t>
            </w:r>
          </w:p>
          <w:p w14:paraId="6506CFAE" w14:textId="5CAE855D" w:rsidR="00B01CF1" w:rsidRPr="00BC2A50" w:rsidRDefault="00694A97" w:rsidP="00694A97">
            <w:pPr>
              <w:jc w:val="center"/>
            </w:pPr>
            <w:r w:rsidRPr="00694A97">
              <w:rPr>
                <w:noProof/>
                <w:sz w:val="20"/>
              </w:rPr>
              <w:t>4-6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B001ECF" w14:textId="77777777" w:rsidR="00694A9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>
              <w:rPr>
                <w:sz w:val="20"/>
              </w:rPr>
              <w:t>NSG 252 HN1</w:t>
            </w:r>
          </w:p>
          <w:p w14:paraId="176CF49D" w14:textId="77777777" w:rsidR="00694A97" w:rsidRDefault="00694A97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T 122</w:t>
            </w:r>
          </w:p>
          <w:p w14:paraId="59E3252C" w14:textId="2DE55B5C" w:rsidR="00B01CF1" w:rsidRPr="00BC2A50" w:rsidRDefault="00694A97" w:rsidP="00BC2A50">
            <w:pPr>
              <w:jc w:val="center"/>
            </w:pPr>
            <w:r>
              <w:rPr>
                <w:sz w:val="20"/>
              </w:rPr>
              <w:t>6-7:5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8647972" w14:textId="77777777" w:rsidR="00694A97" w:rsidRPr="00694A97" w:rsidRDefault="00B01CF1" w:rsidP="00694A97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94A97" w:rsidRPr="00694A97">
              <w:rPr>
                <w:noProof/>
                <w:sz w:val="20"/>
              </w:rPr>
              <w:t>NSG 252 HN1</w:t>
            </w:r>
          </w:p>
          <w:p w14:paraId="1193BA99" w14:textId="77777777" w:rsidR="00694A97" w:rsidRPr="00694A97" w:rsidRDefault="00694A97" w:rsidP="00694A97">
            <w:pPr>
              <w:jc w:val="center"/>
              <w:rPr>
                <w:noProof/>
                <w:sz w:val="20"/>
              </w:rPr>
            </w:pPr>
            <w:r w:rsidRPr="00694A97">
              <w:rPr>
                <w:noProof/>
                <w:sz w:val="20"/>
              </w:rPr>
              <w:t>PT 122</w:t>
            </w:r>
          </w:p>
          <w:p w14:paraId="34219088" w14:textId="6B6A2B30" w:rsidR="00B01CF1" w:rsidRPr="00BC2A50" w:rsidRDefault="00694A97" w:rsidP="00694A97">
            <w:pPr>
              <w:jc w:val="center"/>
            </w:pPr>
            <w:r w:rsidRPr="00694A97">
              <w:rPr>
                <w:noProof/>
                <w:sz w:val="20"/>
              </w:rPr>
              <w:t>6-7:50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41B6B48D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694A97">
        <w:rPr>
          <w:noProof/>
          <w:sz w:val="20"/>
        </w:rPr>
        <w:t xml:space="preserve">NSG 270 requires 24/7 clinical supervision. I may be out of office and at a clinical site at any time I am not in class. Please email to schedule an appointment. 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9EE85" w14:textId="77777777" w:rsidR="006074CF" w:rsidRDefault="006074CF" w:rsidP="00AE1BFE">
      <w:r>
        <w:separator/>
      </w:r>
    </w:p>
  </w:endnote>
  <w:endnote w:type="continuationSeparator" w:id="0">
    <w:p w14:paraId="1AF884D2" w14:textId="77777777" w:rsidR="006074CF" w:rsidRDefault="006074CF" w:rsidP="00AE1BFE">
      <w:r>
        <w:continuationSeparator/>
      </w:r>
    </w:p>
  </w:endnote>
  <w:endnote w:type="continuationNotice" w:id="1">
    <w:p w14:paraId="130458BA" w14:textId="77777777" w:rsidR="00605ECA" w:rsidRDefault="00605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F809D" w14:textId="77777777" w:rsidR="006074CF" w:rsidRDefault="006074CF" w:rsidP="00AE1BFE">
      <w:r>
        <w:separator/>
      </w:r>
    </w:p>
  </w:footnote>
  <w:footnote w:type="continuationSeparator" w:id="0">
    <w:p w14:paraId="24667863" w14:textId="77777777" w:rsidR="006074CF" w:rsidRDefault="006074CF" w:rsidP="00AE1BFE">
      <w:r>
        <w:continuationSeparator/>
      </w:r>
    </w:p>
  </w:footnote>
  <w:footnote w:type="continuationNotice" w:id="1">
    <w:p w14:paraId="3BB769B7" w14:textId="77777777" w:rsidR="00605ECA" w:rsidRDefault="00605EC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C04C2"/>
    <w:rsid w:val="005C096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94A97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C0962"/>
    <w:rsid w:val="005D649F"/>
    <w:rsid w:val="006E20E3"/>
    <w:rsid w:val="006F2C90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590d400aa1e384d9d2cf697a111849db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1ba76d9e06f43ea5dae88f341987cc8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9255CC-3AAF-4EBB-BCFE-B6817A92B620}"/>
</file>

<file path=customXml/itemProps3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6256A3-BE36-4205-95D1-EB70D99DCC69}">
  <ds:schemaRefs>
    <ds:schemaRef ds:uri="http://www.w3.org/XML/1998/namespace"/>
    <ds:schemaRef ds:uri="6d25e597-38b2-40cc-8127-d19aadb36f26"/>
    <ds:schemaRef ds:uri="http://schemas.microsoft.com/office/infopath/2007/PartnerControls"/>
    <ds:schemaRef ds:uri="http://purl.org/dc/terms/"/>
    <ds:schemaRef ds:uri="a903c0f7-81b7-4fde-a85e-516551d8c7e1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49</Characters>
  <Application>Microsoft Office Word</Application>
  <DocSecurity>0</DocSecurity>
  <Lines>208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Amanda Davis</cp:lastModifiedBy>
  <cp:revision>2</cp:revision>
  <cp:lastPrinted>2023-02-15T19:58:00Z</cp:lastPrinted>
  <dcterms:created xsi:type="dcterms:W3CDTF">2026-01-05T17:29:00Z</dcterms:created>
  <dcterms:modified xsi:type="dcterms:W3CDTF">2026-01-05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